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ระบบปฏิบัติการและเทคโนโลยีแพลตฟอร์ม</w:t>
      </w:r>
      <w:r>
        <w:t xml:space="preserve"> </w:t>
      </w:r>
      <w:r>
        <w:t xml:space="preserve">(ปี1)</w:t>
      </w:r>
      <w:r>
        <w:t xml:space="preserve"> </w:t>
      </w:r>
      <w:r>
        <w:t xml:space="preserve">(วันที่</w:t>
      </w:r>
      <w:r>
        <w:t xml:space="preserve"> </w:t>
      </w:r>
      <w:r>
        <w:t xml:space="preserve">05/10/2021</w:t>
      </w:r>
      <w:r>
        <w:t xml:space="preserve"> </w:t>
      </w:r>
      <w:r>
        <w:t xml:space="preserve">ห้อง</w:t>
      </w:r>
      <w:r>
        <w:t xml:space="preserve"> </w:t>
      </w:r>
      <w:r>
        <w:t xml:space="preserve">4362)</w:t>
      </w:r>
    </w:p>
    <w:p>
      <w:pPr>
        <w:pStyle w:val="Date"/>
      </w:pPr>
      <w:r>
        <w:t xml:space="preserve">วันจันทร์ที่</w:t>
      </w:r>
      <w:r>
        <w:t xml:space="preserve"> </w:t>
      </w:r>
      <w:r>
        <w:t xml:space="preserve">6</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ก็มาหลัยจะอยู่ต่อไปจนถึงสิ้นเดือนให้เรียนก ออนไลน์ต่อไปจนถึงสิ้นเดือนนะมันไม่เห็นหน้าพวกเรา นะครับ วิชาพวกเรายิงต้องปฏิบัติด้วย ยิ่วิชาที่ ที่ผมสอนนี่เป็นวิชวิชาที่ค่อนข้างทำความเข้าใจยาก ก็เป็็นวิชาค่อนข้างเข้าเข้าใจยาก แต่ถ้าพวกเรามาเจอทีร่ห้องเรียน มันก็ได้พบปะพูดคุย มันจะเข้ในรายวิชาผมนะครับ ก็จะๆไม่ทำให้พวกเราซีเรียวคณิตศาสคร์นะครั ว่าบวกลบยังไง นะนะครับ ก็เดี๋ยวเจอกันครับ เจอกัุนในห้องเรียนเพราะเครื่องมันไม่ได้ใช้งาน เดี๋ยวมันจะเสื่อมก่อนนะครับ โปรเซตส์บรรยายอยู่คนเดียวนี่มาดูหัวข้อการจัดการ โปรเซโปรเซส หรือ โปรเสส นะครับก็คือมัน ถ้าหลายๆ คนก็เคยได้ยินโปรแกรมแต่ความหมายที่เขานิยมใช้ที่เรากExcute lot8iyพอเราจะเอาไปทำงานจริงนะครับ เราก็ต้องไป Excute ที่สามารถทำงานได้นพคระบนั่นคือไฟล์ ที่มีนามสกุล .com.exe คือโปรแกรมที่ทำงานได้เลยนะครัยก็คือโปรแกรมที่ทำงานได้เลยของเรา เช่น ใช้หน่อวยความจำ ใช้ cpu ใช้อุปกรณ์รอบข้าง ใช้พรินท์เตอร์มัลติโปรแกรมมิ่ง โปรแกรมสามารถทำงานได้ม่ามลติโปรแกรมมิ่งก็คือ เป็นผู้ นะครับ ทำหน้าที่จักหารทำั้งหมาดนะครับ เป็นผูั้ทำหน้าที่นะครับจะจัดการกับโปรเซสยังไงที่นี้เรามาดูองประกอบของโปรเซรสเราก็ฟังไปด้วยนะครับให้เรมาดูองประกอบของโปรเซรสนะครับ อง๕์1.โปรเซสทุกโปรเซสจะต้องมีชื่อนะครับ แล้วก็หมายเลขโปรเซรสก็เหมือรกับหมายเลขบัตรประชาชนของเราาหมายเลขบัตรประจำตัวของเรานะครับองประกอบที่ 2 code progarmโปรแกรมนะครับ ซึ่งโค้ดโปรแกรมก็จะเป็นถ้าเราได้เรียนในชั้นเรียนนะครับ เรายังเข้าชั้นเรียนไม่ได้นี่ ถ้าดเราเรียนกพอเราเขียนซอสโค้ดเราต้องมาแปลงเป็ฯโค้ดโค้ดนะครับ ก็คือสามารถที่จะทำงานได้ทันทีข้อมูลนั้นก็จะเป้ฯ๘็ฮฒุ,๘ฮ.ฬ๕ณ๘ฮ.ฒํฯก็จะเป็นข้อมูลของใคร ของมันก็จะเป็นการใช้ข้อมูลร่วมกัน องค์ประกอบอันที่ 4 ของโปรเซรสก็คซึ่ง</w:t>
      </w:r>
    </w:p>
    <w:p>
      <w:pPr>
        <w:pStyle w:val="BodyText"/>
      </w:pPr>
      <w:r>
        <w:t xml:space="preserve">(ล่าม) ขอโทษนะคะ ตอนนี้อาจารย์พ่อเป</w:t>
      </w:r>
    </w:p>
    <w:p>
      <w:pPr>
        <w:pStyle w:val="BodyText"/>
      </w:pPr>
      <w:r>
        <w:t xml:space="preserve">(อาจารย์พิเชนทร์) แป็บนึงนะ</w:t>
      </w:r>
    </w:p>
    <w:p>
      <w:pPr>
        <w:pStyle w:val="BodyText"/>
      </w:pPr>
      <w:r>
        <w:t xml:space="preserve">(ล่าม) ได้ค่ะ</w:t>
      </w:r>
    </w:p>
    <w:p>
      <w:pPr>
        <w:pStyle w:val="BodyText"/>
      </w:pPr>
      <w:r>
        <w:t xml:space="preserve">(อาจารย์พิเชนทร์) ไหนอะ</w:t>
      </w:r>
    </w:p>
    <w:p>
      <w:pPr>
        <w:pStyle w:val="BodyText"/>
      </w:pPr>
      <w:r>
        <w:t xml:space="preserve">(อาจารย์พิเชนทร์) นี่แหละ</w:t>
      </w:r>
    </w:p>
    <w:p>
      <w:pPr>
        <w:pStyle w:val="BodyText"/>
      </w:pPr>
      <w:r>
        <w:t xml:space="preserve">(อาจารย์พิเชนทร์) โอเค ขออภัย</w:t>
      </w:r>
    </w:p>
    <w:p>
      <w:pPr>
        <w:pStyle w:val="BodyText"/>
      </w:pPr>
      <w:r>
        <w:t xml:space="preserve">(อาจารย์พิเชนทร์) ถึงไหนแล้วไม่รู้ ต่อนะครับ</w:t>
      </w:r>
    </w:p>
    <w:p>
      <w:pPr>
        <w:pStyle w:val="BodyText"/>
      </w:pPr>
      <w:r>
        <w:t xml:space="preserve">(อาจารย์พิเชนทร์) โปรเซสคอนโทบล็อกตัวมันเองนะครับ กฌจะประกอบด้วยพ้อยเตอร์นะครับก็จะถึงเก็บไว้ที่ pแคอนโทรลบ็อกนะครับ ในหน่วยความจำ เพราะทุกครั้งที่เพราะทุกครังที่โปรเซรส2 สิ่งที่อยู่ใน PCBของโปรเซรสนะครับ เดี๋ยวเราจะพูดในต่อ ไ3. เก็บหมายเลขของโปรเซสของโปรเซรสนะครับ แล้วก็เก็ดบตัวนั้บซึ่ง รีจิสเตอร์เดี๋ยวเราจะพูดว่าคืออะไรนครับ แล้วก็เก็บการจักชดการข้อมูลการจัดการหน่วยความข้อมูลทุกอย่างเกี่ยวกับโปรเซน</w:t>
      </w:r>
    </w:p>
    <w:p>
      <w:pPr>
        <w:pStyle w:val="BodyText"/>
      </w:pPr>
      <w:r>
        <w:t xml:space="preserve">(อาจารย์พิเชนทร์) องค์ประกอบต่อมานะครับ องค์ประกอบต่อมาของโปรเซรสก็คือ โ)รของโปรเซรส เช่นโปรเซรสไหนสถานะไว้นะครับ เช่นโปรเซรสไหน โปรเซรสนั้นจะมีต่อไปนี้นะครับนะครับ 1. ลำดับความสำคัญ 2. อำนาจหน้าที่คราวนี้เรามาดูคุณสมบัติขิที่นี้เรามาดูคุณสมบัติจะต้องใช้งานใน CPU ใช้งานในหกน่วยความจำนะครับ ดังนั้นโปรเซรสไหนจะเข้าไปทำงานใน CKเช่น โปรเซรส ของผู้ใช้ ธรรมดาก็มักจะมีความสำคมีอำนาจหน้าที่ไม่เหมือนกัน ใช้อะไรได้บ้าง ใช้อะไรไม่ได้ใช้อะไรได้บ้าง ใช้สอะไรไม่ได้บ้างเช่น วินโดว์ ก็ทำอะไรได้บ้าง โอเอส ทำอะไรได้IOS ทำอะไรได้บ้าง แอนดมันทำงานยังไงนะครับ เช่นเราส่งรุปเช่น เราส่งรูปภาพจากโทรศัพท์วินโดว์ 10 ลงไปที่ แอรน์ดอยในแอนดรอยแบบนี้นะครับเด็ก ๆ นะครับเรียนไปแล้วก็ฟังเพลิน ๆ ไปนฟังเพลิน ๆ ไป อย่าไปซีเรียสมาก ผมมาเข้าใจเนื้อหาของการเรียนคืออะไรนะครับ ตอนที่ผมมาเป็นอาจารย์ สอนมาอยู่ 5 ปี พถ้าใครเรียนแล้วรู้สึกว่ามันยากจัง ทำไมมันยากจัง มันไม่ยากนะครับ แต่นี้ผมบอกว่า ดปรเซรส เปบี่ยนยนตลอดเวลานะเปลี่ยนสถานะอยู่ตลอดเวลาโปรเซรสทุกโปรเซรส จะเริ่มใหใม่าที่สถานะเริ่มต้น ก็คือสถานะที่ โปรเซรส พร้อมจะเข้าไปครอบครอง CPUครอบครอง CPU พร้อมนะครับ แต่ยัุงไม่ได้เข้าไปกฌคือสถานะที่ โปรเซรส เข้าไป RUN ดปรแกรมและมีการ EXcute คำสั่งเกิดขึ้น เช่น ออกไปใช้งานอุปกรณ์WIFI สถานะรอนะครับมันจะรอนะครับ สถานะรอ สถานะต่อไปของโปรเซรสอินพุดเอ้าท์พุด หรือเกิดการอินเตอร์หรับหรือเกิดอินตลับระหว่างการทำโปรแกรมอะไรจพได้หรือเปล่าไปเปิดสไลด์ดูนะครับไปเปิดสไลค์ดู ย้อนหลังนะครับนี่คือการเปลี่ยนแปลงของโปรเซรสนะครับยบดูรูปนะครับ เห็นไหมครับ เริ่มต้นเข้าไป RUN ก็จบก็จบนะครับ นี่คือการเปลี่ยนสถานะของโปรเซรสเหตุการณ์ใดเหนตุการณ์หนึอุปกรณ์ INPUT ต้องย้อนกลับไปใหม่ไป RUN นะครับนี่คือลักษณะของโปรเซรสนะครับ</w:t>
      </w:r>
    </w:p>
    <w:p>
      <w:pPr>
        <w:pStyle w:val="BodyText"/>
      </w:pPr>
      <w:r>
        <w:t xml:space="preserve">(ล่าม) สไลด์อาจารย์ไปเลื้อนนะครับทำไมไม่เลื่อนละ</w:t>
      </w:r>
    </w:p>
    <w:p>
      <w:pPr>
        <w:pStyle w:val="BodyText"/>
      </w:pPr>
      <w:r>
        <w:t xml:space="preserve">(อาจารย์พิเชนทร์) มันยังค้างอยู่ไหม อ้าวหรอหรือ…</w:t>
      </w:r>
    </w:p>
    <w:p>
      <w:pPr>
        <w:pStyle w:val="BodyText"/>
      </w:pPr>
      <w:r>
        <w:t xml:space="preserve">(อาจารย์พิเชนทร์) หน้าจอทั้งหน้าจอ หน้าต่างหน้าต่างเห็นไหมครับ เห็นไหมครับแต่อย่างที่อาจารยบ์พ่อตั้งใจอธิบายนะครับเป็นโปรมแกรมปกติเข้ามาพร้อม ถ้าพร้อมเสณ้จก็เข้ามา RUN นี้คือกระบววนะครับ รันเสร็จก็จบ นี่คือกระบวนการของโปรเปลี่ยรนไหมฟหนย้าจอ</w:t>
      </w:r>
    </w:p>
    <w:p>
      <w:pPr>
        <w:pStyle w:val="BodyText"/>
      </w:pPr>
      <w:r>
        <w:t xml:space="preserve">(ล่าม) ยังเป็นรูปภาพที่เริ่มต้นสิ้นสุดอย</w:t>
      </w:r>
    </w:p>
    <w:p>
      <w:pPr>
        <w:pStyle w:val="BodyText"/>
      </w:pPr>
      <w:r>
        <w:t xml:space="preserve">(อาจารย์พิเชนทร์) อันนี้ผมเปลี่ยนสไลด์แล้วนะ</w:t>
      </w:r>
    </w:p>
    <w:p>
      <w:pPr>
        <w:pStyle w:val="BodyText"/>
      </w:pPr>
      <w:r>
        <w:t xml:space="preserve">(อาจารย์พิเชนทร์) ละทิ้งเลย ก็บอกว่าละทิ้งเอาทิ้งเลย บอกว่าให้</w:t>
      </w:r>
    </w:p>
    <w:p>
      <w:pPr>
        <w:pStyle w:val="BodyText"/>
      </w:pPr>
      <w:r>
        <w:t xml:space="preserve">(อาจารย์พิเชนทร์) ก็เมื่อกี้</w:t>
      </w:r>
    </w:p>
    <w:p>
      <w:pPr>
        <w:pStyle w:val="BodyText"/>
      </w:pPr>
      <w:r>
        <w:t xml:space="preserve">(ล่าม) เปลี่ยนไหม</w:t>
      </w:r>
    </w:p>
    <w:p>
      <w:pPr>
        <w:pStyle w:val="BodyText"/>
      </w:pPr>
      <w:r>
        <w:t xml:space="preserve">(ล่าม) ตอนนี้สนไลค์อยู่ที่</w:t>
      </w:r>
    </w:p>
    <w:p>
      <w:pPr>
        <w:pStyle w:val="BodyText"/>
      </w:pPr>
      <w:r>
        <w:t xml:space="preserve">(ล่าม) อันนี้หน้าสไลดหน้านี้ภาพที่มีเริ่มต้น พร้อม รัน แล้วก็สิ้นสุด</w:t>
      </w:r>
    </w:p>
    <w:p>
      <w:pPr>
        <w:pStyle w:val="BodyText"/>
      </w:pPr>
      <w:r>
        <w:t xml:space="preserve">(อาจารย์พิเชนทร์) นีะหน้านี้แหละ แชร์ไปก็จะขึ้นมา</w:t>
      </w:r>
    </w:p>
    <w:p>
      <w:pPr>
        <w:pStyle w:val="BodyText"/>
      </w:pPr>
      <w:r>
        <w:t xml:space="preserve">(อาจารย์พิเชนทร์) ก็เลือกอยนู่้ไนเมื่อกี้ก็เลือกอยู่นะมันไม่เลื่อน</w:t>
      </w:r>
    </w:p>
    <w:p>
      <w:pPr>
        <w:pStyle w:val="BodyText"/>
      </w:pPr>
      <w:r>
        <w:t xml:space="preserve">(อาจารย์พิเชนทร์) พอเรานำเสนอ พอเราเลื่อน มันไม่เลื่อ</w:t>
      </w:r>
    </w:p>
    <w:p>
      <w:pPr>
        <w:pStyle w:val="BodyText"/>
      </w:pPr>
      <w:r>
        <w:t xml:space="preserve">(ล่าม) มันอยู่ที่เราเลื่อนแต่มันไม่เลื่แน</w:t>
      </w:r>
    </w:p>
    <w:p>
      <w:pPr>
        <w:pStyle w:val="BodyText"/>
      </w:pPr>
      <w:r>
        <w:t xml:space="preserve">(ล่าม) พ่อกดเป็นนำเสนอใช่ไหม</w:t>
      </w:r>
    </w:p>
    <w:p>
      <w:pPr>
        <w:pStyle w:val="BodyText"/>
      </w:pPr>
      <w:r>
        <w:t xml:space="preserve">(อาจารย์พิเชนทร์) ก็แชร์ทั้งหน้าจอต้องแชร์ทั้งหน้าจอเลื่อนไหมครับ</w:t>
      </w:r>
    </w:p>
    <w:p>
      <w:pPr>
        <w:pStyle w:val="BodyText"/>
      </w:pPr>
      <w:r>
        <w:t xml:space="preserve">(อาจารย์พิเชนทร์)</w:t>
      </w:r>
    </w:p>
    <w:p>
      <w:pPr>
        <w:pStyle w:val="BodyText"/>
      </w:pPr>
      <w:r>
        <w:t xml:space="preserve">(ล่าม) ตอนนี้สไลค์อยู่ที่ขั้นตอนการเปฃลี่ยน</w:t>
      </w:r>
    </w:p>
    <w:p>
      <w:pPr>
        <w:pStyle w:val="BodyText"/>
      </w:pPr>
      <w:r>
        <w:t xml:space="preserve">(อาจารย์พิเชนทร์) น่าจะได้แล้ว บางที่เราต้องแชร์ทั้งหน้าจิอ</w:t>
      </w:r>
    </w:p>
    <w:p>
      <w:pPr>
        <w:pStyle w:val="BodyText"/>
      </w:pPr>
      <w:r>
        <w:t xml:space="preserve">(อาจารย์พิเชนทร์) เมื่อกี้เป็นรูปนะครับเปลี่ยน แปลงสถานะของนะครับ ก็คือ เริ่มต้่นมาพร้อม มารัน มาสิ้นสุจะมีแค่ โปรเซรสเดี่ยวเข้ามาทำงานของระบบ ทำงานในระบบคอมพิวเตอร์ของเราถ้าเราดูรูแเมื่อกี้นะครับ ถ้าเริ่มเ้รืิ่มถ้าเราเริ่มต้น โปรเซรส A มาพร้อม มา RUN ใช้เวลา 330 นาที สมมุตินะครับ 30 นาที5 วินาที นะครับ ถ้าเรามอจากภาพนี้ จากภาพนี้เราจะเห็นยว่า ในสถานะรันนั้นไม่สามารถเข้าไปได้มากกว่า 1 ตัวA เข้าไปในสถานะรันแล้ว 30 นาทีจะต้อง รอให้ ดปรเซรส B เข้าไปก่อนะครัยรอให้ดปรเซรส A เข้าไปก่อน 30 น่ทีมีการกำหนด เวลาในการเข้าไปครอบครอง CPU นะครอบครอง CPU นะครับ เราเรียกทมันว่าเวลาควอนตั้ม คืออะไรถ้าเราถามว่าเวลาคอนตัมคืออะไร RUN ได้เป็นเวลานานเท่าไหร่ในแต่ละระบบปฏิบัติการก็จะมีเวลารีนุกนะครัยซกึ่งเดี๋ยวเวาที่เราปฏิบัติ เราลงโปรแกรใเพราะถ้าเราไม่มีเสวลา ควอนตั้มก็จะทำให้เกิดการเสียเวลานะครับ โปรเซรสถ้าเราเข้ามาเริ่มต้นถ้าเราไม่มีเสมาพร้อม ถ้าเราไม่มีเวลาคอนตัมกำหนดถ้าเวลาควอนตั้มหมด ถ้าเวลาควอนตั้มหดสมมุติ เรากำหนดเวลาคอนตัมไว้ 5 วินหลายคนก็อาจสงสัียว่า ถ้าเราทำงานมทถ้าทำงานมากหกว่า 5 วินาทีทำอย่างไร ถ้าเกิดทำงานมนะครับ ที่ปล่อยคิวเข้าไป เข้าไปเสร็จความเร็วสูงเราเลยดูว่า มันไม่ได้เปลี่ยมันไม่ได้ สลับเข้าสลับออก มันไมกรณี เกิดปัญหาขึ้น เกิดการอินเตอร์หรับเถ้าเกิดมีการอินตลับขึ้น ก็จะมีสถานะสถานะบล็อกเกิดขึ้นยังไงโปรเซรส กำลังอยู่ในสมถานะรัน เข้าไป โปรเซรสหนึ่งเข้าไป เราต้องการเข้่าไขณะรันอยู่นั้น เราต้องการจะไปพิมพ์งานซึ่งเมื่อเราออกไปพิมพ์งาน 200 แผ่นมันจะไม่ได้200 แผ่นนั้นนะครับ โปรเซรสจะให้โปรเซรสอื่นเข้ามา นั้นคือสถานะบล็อกนะครับ มันก็จะเป็ฌนอย่างนี้นะครับ การติดต่อกันระหว่า โปรเซรส เมื่อมีมากว่า 1 มากกว่า 1 โปรเซรสนะครับ เวลามันจะติดต่อกันการติดต่อลํกษณะนี้คือการใช้หน่วยความจำร่วมหน่วยความจำร่วม หมายความว่า เมื่อโปรเซรสผ่านหน่วยความจำร่วม โปรเซรส A ส่งต้องการส่งข้อมูลมาให้โปรเซรส หน่วยความจำ หลายคึนอาจส่งส้ยหลายคนสงสัยว่า แล้วเรารู้ของโปรเซรสมันจะมีชื่อมีหมายเลขของมันเองนะครับ ดังนั้นพอเราส่งไปปุ้บในหมู่บ้านจัดสัน แต่เราจะรู้ได้ยังไงว่าบ้แต่เราจะรู้ได้อย่างไรว่าบ้านนนั้นเป็นของใคเป็นของใครตัวอย่าง A ส่งไปแล้ว โปรเซรส Aก็คือค่อต่อผ่านหน่วยความจำรหน่วยความจำร่วแล้วนะครับ ก็จะมีการติดต่อ โดยผ่านพอตการติดต่ออีกอันหนึ่งที่เป็นมาตรฐาการติดต่อผ่านพอร์ต ก็มีเยอะแยะมากเป็นการรับส่งข้อมูลที่สะดวกมากกว่าปกติอยู่ในห้องแล้บซึ้นะครับ ซึ่งตัวของ OS จะทำหน้าที</w:t>
      </w:r>
    </w:p>
    <w:p>
      <w:pPr>
        <w:pStyle w:val="BodyText"/>
      </w:pPr>
      <w:r>
        <w:t xml:space="preserve">(อาจารย์พิเชนทร์) ซึ่งโครงสร้างของ พอตร์ ก็จะมี ซึ่งโครงสร้างของ POST จะมีโร3 แบบ แบบกริว ไลน์กลุ่ทมเรานะครับ ส่วนเนื้อหาก็ส่งให้พี่อุแบบกริว คือโครงสร้าจะเป็นข้อมูล แบบคิว พอตแบบคิวส่งข้อมูลเข้ามในพอต เข้าก่อนออกก่อน การจัดคิวแบบนี้ มีข้อจำจัดนะครับ มีขนาดเนื้อที่ที่คงที่ พอร์ตในแบบที่ 2 ก็คือพอเข้าก่อนออกก่อน เหมือนกันเลยแล้วมันต่างกันอย่างไรแล้วมันต่างกันอย่างไร ต่างกันตตรงที่วพอร์ตแบบคิวจำกันได้แค 10 ค ิวก็เข้ามาได้แค่ 10 คิวนะครับซึ่งปัจจุบันก็ใช้แบบนี้กันเยอะนะครับพอร์ตแบบที่ 3 คือพอร์ตแบบแสตกเข้าก่อนออกทีหลัง ข้อมูลที่เข้าไปก่อนจะออกทีหลันะครับ เข้าไปก่อนออกทีหลังซึ่งเราจังไม่เรียนนะครับ เราเรนียนตอนปี 2 นะครับนะครับ ปีหน้าได้เรียนนะครับอันนี้เป็นตัวอย่างนะครับในการทำงาน เห้นเมื่อเช้าอาการทำงานนะครับ เห็นเมื่อเช้าคราวนี้มาดูหัวข้อต่อมาปัญหาในมาดูหัวข้อต่อมานะครับ การทำงานของโปรเซรสหรือการเลื่อนไปอย่างไม่มีสิ้นสุด วันสิ้นสุดนะครับ กห็คือหมายความว่ายกตัวอย่างให้ดูเช่นการพอมพเครื่องพิมพ์ โปรเซรส A และ B นะครับ เช่น โปรเซรส A จะได้เข้าไปใมีความสำคัญมากกว่าโปรเซรสมีความสัมคัญสูงกว่า a เสรบังเอิญว่า โปรเซรส B มีความสำคัถ้าเรามองภาพไม่ออก ผมยกตัีวอย่างให้ ้เช่นให้ฟังเช่น สมมุติว่า ที่อาคาร 13 เป็นห้องนรำทองคำ ห้องน้ำทองคำ เราเปรียบสองคน คนแรกก็คือ ผมเอง จะเข้าห้องน้ำ คนแรกก็คือผมเอง เดินไปเข้าห้องน้ำอธิการ มาสกิดหลังผมต้องให้อธิการเข้าก่อน เนี่นผมเข้าก่อนนะ ต้องให้อธิการเข้าก่อนเปิดประตูออกมา มีคนมาต่อท้ายบผมอีกผมกำลังจะเข้าก่อน แต่คนมาต่อผม มาสะกก็ลักษณะคล้าย ๆ กัน นะครับในข้อสอบ อย่าไปเอาห้องน้ำมาตอบนะครับปัญหาการอดตายเป็นลักษณะอย่างไรรุ่นพี่เราหลายคนเขียนห้องน้้ำมาเลยนะครับ</w:t>
      </w:r>
    </w:p>
    <w:p>
      <w:pPr>
        <w:pStyle w:val="BodyText"/>
      </w:pPr>
      <w:r>
        <w:t xml:space="preserve">(อาจารย์พิเชนทร์) ปัยหาที่สองนะครับปัญหาการปิดตาย ปัญหาที่ 2 นะครับ ปัญหาการปิดตายก็ไม่ควรให้เกิดขึ้นนะครับกัย cp เราการปิดตาบนะครับ การปิดตายคืออะไรผมจะพยายามอธิบายจากรูปนะครับปัญหาการปิดตายเกิดจากอะไร ดูในรูปครอบครองทรัพยากรณ์ของโปรเซรสอื่และในขณะเดียวกัน ก็ยังต้องการโปรเซรส ทรัพยากรณ์ B ก็โปรเซรสที่ 2 ครอบครองอยู่แต่ในลักษณะ ฉันครอบคลองเธอยู่ แต่ฉันก้๖็ฮ.แต่ฉันก็ต้องการไปเอาทรัพยากรณ์เหมือนผมไปขอยืมตังค์ แผดแฝดอาจารย์พ่อยืมสตังหน่อย 100 ล้าแต่ต่างคนต่างไม่ได้ควักสตางค์การปิดตาย ลักษณะคล้าย ๆ แบบนี้</w:t>
      </w:r>
    </w:p>
    <w:p>
      <w:pPr>
        <w:pStyle w:val="BodyText"/>
      </w:pPr>
      <w:r>
        <w:t xml:space="preserve">(อาจารย์พิเชนทร์) โอ้ทุรักทุเลมากนะครับ หลายคน งง ๆ นะคหลายคนคงจะงง ๆ นะ</w:t>
      </w:r>
    </w:p>
    <w:p>
      <w:pPr>
        <w:pStyle w:val="BodyText"/>
      </w:pPr>
      <w:r>
        <w:t xml:space="preserve">(อาจารย์พิเชนทร์) หลายคนคไม่ต้องงงครับ สมัยอาจารย์พ่อเรียนนี่เรียนรู้หลาย ๆ อย่าง ก็ภาวนาพวกเราฉีดวัคซีนกันทุกคนหรือยังไม่กลัวแล้วใช่ไหม ปผ</w:t>
      </w:r>
    </w:p>
    <w:p>
      <w:pPr>
        <w:pStyle w:val="BodyText"/>
      </w:pPr>
      <w:r>
        <w:t xml:space="preserve">(อาจารย์พิเชนทร์) ได้ข่าวว่าความดันขึ้นหร</w:t>
      </w:r>
    </w:p>
    <w:p>
      <w:pPr>
        <w:pStyle w:val="BodyText"/>
      </w:pPr>
      <w:r>
        <w:t xml:space="preserve">(อาจารย์พิเชนทร์) ได้ข่าวว่าความดันขึ้นหรือ</w:t>
      </w:r>
    </w:p>
    <w:p>
      <w:pPr>
        <w:pStyle w:val="BodyText"/>
      </w:pPr>
      <w:r>
        <w:t xml:space="preserve">(อาจารย์พิเชนทร์) อาจารย์พ่อก็ยังไม่ได้ฉีดอยู่นะครัยเรายังรอวสัคซีนทางเลือกเราอยู่ให้พวกเรายังไม่ต้องทำหรอกครับนะครับ เดี๋ยวเจอกันในห้องแล็ปเข็มข้น วิชาอาจารย์แม่ก็ยังไงนะเห็นบวกเลข เป็นอย่างไรก็ไม่รู้นะ เมื่อเช้าเห็นบวกเลขกันอาจารย์พ่อ อาจารย์แม่ก็จะเดินช่วยในห้องแล็ป เดินกะันแต่ละ้ครื่องใครมี</w:t>
      </w:r>
    </w:p>
    <w:p>
      <w:pPr>
        <w:pStyle w:val="BodyText"/>
      </w:pPr>
      <w:r>
        <w:t xml:space="preserve">(อาจารย์พิเชนทร์) อ่าเด็ก ๆ มีอะไรจะถามเพิ่มเติ่เด็ก ๆ มีอะไรจะถามเพิ่มเติมไหม</w:t>
      </w:r>
    </w:p>
    <w:p>
      <w:pPr>
        <w:pStyle w:val="BodyText"/>
      </w:pPr>
      <w:r>
        <w:t xml:space="preserve">(ล่าม) เจ้า ธัญาลัก เจ้าแฝ</w:t>
      </w:r>
    </w:p>
    <w:p>
      <w:pPr>
        <w:pStyle w:val="BodyText"/>
      </w:pPr>
      <w:r>
        <w:t xml:space="preserve">(ล่าม) ธัญยาลักษณ์</w:t>
      </w:r>
    </w:p>
    <w:p>
      <w:pPr>
        <w:pStyle w:val="BodyText"/>
      </w:pPr>
      <w:r>
        <w:t xml:space="preserve">(อาจารย์พิเชนทร์) มีปัญหาไหม</w:t>
      </w:r>
    </w:p>
    <w:p>
      <w:pPr>
        <w:pStyle w:val="BodyText"/>
      </w:pPr>
      <w:r>
        <w:t xml:space="preserve">(ล่าม) เดี๋ยว ๆ สักครู่นะ</w:t>
      </w:r>
    </w:p>
    <w:p>
      <w:pPr>
        <w:pStyle w:val="BodyText"/>
      </w:pPr>
      <w:r>
        <w:t xml:space="preserve">(ล่าม) สักครู่นะคะ</w:t>
      </w:r>
    </w:p>
    <w:p>
      <w:pPr>
        <w:pStyle w:val="BodyText"/>
      </w:pPr>
      <w:r>
        <w:t xml:space="preserve">(ล่าม) การเปิดเรียนของมหาลัยจะเปิดวันไหนการเปิดเรียนของมหาวิทยาลัยน่ะครับ</w:t>
      </w:r>
    </w:p>
    <w:p>
      <w:pPr>
        <w:pStyle w:val="BodyText"/>
      </w:pPr>
      <w:r>
        <w:t xml:space="preserve">(ล่าม) แฝดอยู่บ้านหรอ หรือว่าหอพักหรอหรือว่าหอพักแบบไหน ตอนนีั้แฝดอยู่บ้านก้ถึงวันที่ 15 15 สิงแต่คราวนี้ ผมได้ยินข่าวแว่ว ๆ มานะครับเพราะว่าเนื้องจากสถานะการโคสิดมันไม่ลดลงเลย ที่สกลนครก็เพิ่มวันละ 200 คือมหาลัยก็ต้องฟังประกาจากจังหวัดนะครับ ถามว่ามหาวิทยาลัยอยากเปิด</w:t>
      </w:r>
    </w:p>
    <w:p>
      <w:pPr>
        <w:pStyle w:val="BodyText"/>
      </w:pPr>
      <w:r>
        <w:t xml:space="preserve">(อาจารย์พิเชนทร์) และยิ่งวิชาพวกเราเป็นวิชาปฎิบัตินะครับ เราต้องปฏิบัติ เราต้องทำไม่มีอุปกรณื ไม่มี Nptebook ไม่มี cในมหาลัยนี่ เรายังมีคอมพิวเตอร์ใช้พอเราเข้ามาเต็มรูปแบบเราก็จะที่หลากหลายมากขึ้นยซึ่งรุ่นพวกเรายังไม่เท่าไหร่รุ่นพี่เราหย้าสงสารนะครับปี 4 ไม่ได้ไปดูงานเลย เพราะติดโควิดปิดจังหวัดไปไม่ได้ สภาพ หวังว่าปีนี้ถ้าสิ้นปีนี้ โควิดซา ๆ ลงแล้ว ผมก็ยังพารถ้าไปได้พวกเราก็ต้องไปด้วยนะ เพราะว่า รถบัผมจะเอา ปี 1 ไปด้วยเลย ถ้าเอาไปแต่ปี 4 เหลือที่นั่งอีกครังวนะครับ เอาพวกเราไปด้วยเลย เอาแฝดไปเปิดแต่ถ้าโควิไม่ซาเราก็จะไปไหนไม่ได้เลย เพราะ เล่าให้ฟังก็คือ ผมพึ่งพาไป ม.เกอาทิตย์ถัีดม่า จะไ มำกำลังว่าจะไปมหาวิทยาลัยขอนไปไม่ได้ ไปได้แค่ม.เกษรต ไปไกด้แค่ มม.เกษตร กัลว่าเข้าเป็นยังไง เสียตังค์ไหมไม่เพาพวกเราไปเปิดหูเปิดตา เสียตังไหมให้พวกเราไปได้ดู ที่สำคัญนระครับฃมีพวกเราอยู่นะครับ ผมจะเล่าให้ฟังรุ่นแรกจบไปแล้ว รุ่นแรกผมพาไปได้ครบเลยครับรุ่นยแรกผม พาไปได้ครบเลครับเขาไม่รู้ว่าเราเป็นใคร จำนวน 23 ตคน เราไปยืนนะครับ จำนวน 23 คน เราไปยืนอยู่หน้าห้องแต่ปรากฏส่า เขาตอนรับเรา แล้วเขาต้ให้เจ้าหน้าที่มาต้อนรับเรา พอเขามาต้อนนะครับ อาจารย์ ทำไมไม่คุยกันดีดี เขาก็ งง อาจารย์ทำไมไม่คุยกับดี ๆ ทำไมต้องใช้ภาษาเขาก็เลยไปตามผู้อำนวยการของห้องสมุด มาคุยกับเรของห้องสมุดนะครับ มาหาพวกเรามาต้อนรับพวกเราพอผมถามว่า ที่ มข. mujrvdkidท่านอาจารย์ อาจารย์เขาบอกมี 2 คนทำไมสกลนครรับเยอะจังตั้ง 23 คนนะครับ มันเป็นจุดเริ่มต้นทคี่พาพวกพี่เราเขาเรียนกันยังไงเขาอยู่กันอย่างไร แต่ของให้เดี๋ยวผมพาไปครับ แต่ขอให้โควิดมันซาเรียน ส่วนตัวก็คุยได้ เราสามารถคุยผ่านพี่ ล่ามได้นะครับ เราสามารถคุยผ่านพี่ล่ามได้ เราใช้แอปพแต่ถ้าสเราได้เข้ามาที่มหา่ลัย ใครไม่มีข้าวกินแวะมาที่บ้า่นได้ เจอกันหรีือยังพี่โจโจ้ อ้สตอนนี้พี่โจโจ้อ้วนมากเลยนะ อาจารย์พอจะเรียกมาที่บ้านบ่อย เพราะัที่บ้านก็ผลไม้เยอะนะครับ เพราะที่บ้านผลไม้ก็เยอะก็แวะเวียนมาได้นะครับ ถั้ามีปัญหาอะไรก็คุยกันได้่นะครับถ้ามีปัญจหาอะไรก็ค่อยคุยกัน</w:t>
      </w:r>
    </w:p>
    <w:p>
      <w:pPr>
        <w:pStyle w:val="BodyText"/>
      </w:pPr>
      <w:r>
        <w:t xml:space="preserve">(ล่าม) ผมมีครับ อายากจสอบถ้าว่า ตอนนี้มหาลัยปิดเหมือนแบบว่าตอนนี้มหาวิทยาลัยปิดใช15 ต้องไปหรือเปล่าคือเขาบอกว่าวันที 15 ต้องไปหรือเปล่สาครับเปิดแล้วเีรยงแต่ว่า เข้าไม่ให้เราจัดการเรียนในงจัดการเรียนการสอนในมหาวิทยาลัยนะครับ</w:t>
      </w:r>
    </w:p>
    <w:p>
      <w:pPr>
        <w:pStyle w:val="BodyText"/>
      </w:pPr>
      <w:r>
        <w:t xml:space="preserve">(อาจารย์พิเชนทร์) ส่วนวันที่ 15 เดี๋ยวอาจารย์พ่อจะแจ้งอีกทีระเดี๋ยว เดี๋ยวอาจารย์พ่อจะแจ้ังอีกทีนะ</w:t>
      </w:r>
    </w:p>
    <w:p>
      <w:pPr>
        <w:pStyle w:val="BodyText"/>
      </w:pPr>
      <w:r>
        <w:t xml:space="preserve">(อาจารย์พิเชนทร์) ใช่ไหม ถามน้อง ๆ ใครบ้างที่อยู่หอในถามน้อง ๆ หน่อยว่า ใครบ้างที่อยู่หอใน2 คนเอง หรอธัญลักษณ์ อยู่บ้าน มีเจผมอยู่บ้านครับ</w:t>
      </w:r>
    </w:p>
    <w:p>
      <w:pPr>
        <w:pStyle w:val="BodyText"/>
      </w:pPr>
      <w:r>
        <w:t xml:space="preserve">(อาจารย์พิเชนทร์) ก็ถ้าใครอยู่ข้างในนะครับ มาเอาเสื้อ หน่อยสิมาเอาเสื้อหน่อย อาจารย์พ่อแจกเสื้อ</w:t>
      </w:r>
    </w:p>
    <w:p>
      <w:pPr>
        <w:pStyle w:val="BodyText"/>
      </w:pPr>
      <w:r>
        <w:t xml:space="preserve">(อาจารย์พิเชนทร์) เดี๋ยวแฝดนี่เก็บไว้ให่ต่างหาก อาจารยบ์แม่แฝดชอบสีอะไร สีแดง สี เหลือง ชอบอันไหน</w:t>
      </w:r>
    </w:p>
    <w:p>
      <w:pPr>
        <w:pStyle w:val="BodyText"/>
      </w:pPr>
      <w:r>
        <w:t xml:space="preserve">(ล่าม) แฝดถาม</w:t>
      </w:r>
    </w:p>
    <w:p>
      <w:pPr>
        <w:pStyle w:val="BodyText"/>
      </w:pPr>
      <w:r>
        <w:t xml:space="preserve">(อาจารย์พิเชนทร์) เดี๋ยวจะเก็บไว้ให้ นะครับ เดี๋ยวนี้รุ่นพี่ ชอบสีแดง นี่สีเหลือ แฝดเอาสีเหลือใช่ไหมลูก ถ้าใมครโอ.เค. .8ivp^jsv.oc;t,kอาจารย์พ่อนั่งนับมาแล้วว่าใครมาเรารุ่นพี่มาเอาไปเรื่อย ๆ นะครับแฝดต้องมานะแฝดไม่ต้องมาครับ เดี๋ยวค่อยมาเอา</w:t>
      </w:r>
    </w:p>
    <w:p>
      <w:pPr>
        <w:pStyle w:val="BodyText"/>
      </w:pPr>
      <w:r>
        <w:t xml:space="preserve">(อาจารย์พิเชนทร์) ครับก็ถ้าไม่มีอะไรแล้วก็ของคุณพี่ล่ามนะครับ วันนี้ก็ขอขอบคุณพี่ล่ามด้วย</w:t>
      </w:r>
    </w:p>
    <w:p>
      <w:pPr>
        <w:pStyle w:val="BodyText"/>
      </w:pPr>
      <w:r>
        <w:t xml:space="preserve">(ล่าม) ขอบคุณ</w:t>
      </w:r>
    </w:p>
    <w:p>
      <w:pPr>
        <w:pStyle w:val="BodyText"/>
      </w:pPr>
      <w:r>
        <w:t xml:space="preserve">(นักศึกษาชาย)ของ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ระบบปฏิบัติการและเทคโนโลยีแพลตฟอร์ม (ปี1) (วันที่ 05/10/2021 ห้อง 4362)</dc:title>
  <dc:creator/>
  <cp:keywords/>
  <dcterms:created xsi:type="dcterms:W3CDTF">2022-06-06T03:43:50Z</dcterms:created>
  <dcterms:modified xsi:type="dcterms:W3CDTF">2022-06-06T0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มิถุนายน 2565 เวลา 09.00 น.</vt:lpwstr>
  </property>
  <property fmtid="{D5CDD505-2E9C-101B-9397-08002B2CF9AE}" pid="3" name="subtitle">
    <vt:lpwstr/>
  </property>
</Properties>
</file>